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FD7" w14:textId="5D1BB1F8" w:rsidR="003B4704" w:rsidRDefault="003B4704" w:rsidP="003B4704"/>
    <w:p w14:paraId="38DAAACC" w14:textId="77777777" w:rsidR="003B4704" w:rsidRDefault="003B4704" w:rsidP="003B4704"/>
    <w:p w14:paraId="37D716B9" w14:textId="77777777" w:rsidR="003B4704" w:rsidRDefault="003B4704" w:rsidP="003B4704">
      <w:r>
        <w:t>#initializing our main class to play game</w:t>
      </w:r>
    </w:p>
    <w:p w14:paraId="518F7D0A" w14:textId="77777777" w:rsidR="003B4704" w:rsidRDefault="003B4704" w:rsidP="003B4704">
      <w:r>
        <w:t>#Parameters:</w:t>
      </w:r>
    </w:p>
    <w:p w14:paraId="08BCCD91" w14:textId="77777777" w:rsidR="003B4704" w:rsidRDefault="003B4704" w:rsidP="003B4704">
      <w:r>
        <w:t>#Board size:8,10,16</w:t>
      </w:r>
    </w:p>
    <w:p w14:paraId="4E26DA7D" w14:textId="77777777" w:rsidR="003B4704" w:rsidRDefault="003B4704" w:rsidP="003B4704">
      <w:r>
        <w:t>#</w:t>
      </w:r>
      <w:proofErr w:type="gramStart"/>
      <w:r>
        <w:t>Timelimit :</w:t>
      </w:r>
      <w:proofErr w:type="gramEnd"/>
      <w:r>
        <w:t xml:space="preserve"> in seconds</w:t>
      </w:r>
    </w:p>
    <w:p w14:paraId="4398CAB2" w14:textId="77777777" w:rsidR="003B4704" w:rsidRDefault="003B4704" w:rsidP="003B4704">
      <w:r>
        <w:t>#player1="RED"or "GREEN"</w:t>
      </w:r>
    </w:p>
    <w:p w14:paraId="57A4EDF9" w14:textId="77777777" w:rsidR="003B4704" w:rsidRDefault="003B4704" w:rsidP="003B4704">
      <w:r>
        <w:t>#player2="RED or GREEN"</w:t>
      </w:r>
    </w:p>
    <w:p w14:paraId="6D4A4518" w14:textId="77777777" w:rsidR="003B4704" w:rsidRDefault="003B4704" w:rsidP="003B4704">
      <w:r>
        <w:t>#AI="AI" if you want Bot to play as player 2 else None for Human</w:t>
      </w:r>
    </w:p>
    <w:p w14:paraId="5549892D" w14:textId="77777777" w:rsidR="003B4704" w:rsidRDefault="003B4704" w:rsidP="003B4704">
      <w:r>
        <w:t>#AlphaBeta= "ON" or "OFF"</w:t>
      </w:r>
    </w:p>
    <w:p w14:paraId="01206D13" w14:textId="77777777" w:rsidR="003B4704" w:rsidRDefault="003B4704" w:rsidP="003B4704">
      <w:r>
        <w:t xml:space="preserve"># </w:t>
      </w:r>
      <w:proofErr w:type="spellStart"/>
      <w:r>
        <w:t>ALways</w:t>
      </w:r>
      <w:proofErr w:type="spellEnd"/>
      <w:r>
        <w:t xml:space="preserve"> the second player is assigned as AI</w:t>
      </w:r>
    </w:p>
    <w:p w14:paraId="540530B1" w14:textId="77777777" w:rsidR="003B4704" w:rsidRDefault="003B4704" w:rsidP="003B4704">
      <w:r>
        <w:t xml:space="preserve">game = </w:t>
      </w:r>
      <w:proofErr w:type="spellStart"/>
      <w:proofErr w:type="gramStart"/>
      <w:r>
        <w:t>HalmaGame</w:t>
      </w:r>
      <w:proofErr w:type="spellEnd"/>
      <w:r>
        <w:t>(</w:t>
      </w:r>
      <w:proofErr w:type="gramEnd"/>
      <w:r>
        <w:t>8, 10, "RED", "GREEN","AI","ON")   #For Human vs AI</w:t>
      </w:r>
    </w:p>
    <w:p w14:paraId="6629D862" w14:textId="77777777" w:rsidR="003B4704" w:rsidRDefault="003B4704" w:rsidP="003B4704">
      <w:r>
        <w:t xml:space="preserve"># game= </w:t>
      </w:r>
      <w:proofErr w:type="spellStart"/>
      <w:r>
        <w:t>HalmaGame</w:t>
      </w:r>
      <w:proofErr w:type="spellEnd"/>
      <w:r>
        <w:t>(8,10,"RED","GREEN</w:t>
      </w:r>
      <w:proofErr w:type="gramStart"/>
      <w:r>
        <w:t>",None</w:t>
      </w:r>
      <w:proofErr w:type="gramEnd"/>
      <w:r>
        <w:t>,"ON") # for human vs Human</w:t>
      </w:r>
    </w:p>
    <w:p w14:paraId="6E5F03FC" w14:textId="77777777" w:rsidR="003B4704" w:rsidRDefault="003B4704" w:rsidP="003B4704"/>
    <w:p w14:paraId="4E28D953" w14:textId="77777777" w:rsidR="003B4704" w:rsidRDefault="003B4704" w:rsidP="003B4704"/>
    <w:p w14:paraId="10262BE2" w14:textId="77777777" w:rsidR="003B4704" w:rsidRDefault="003B4704" w:rsidP="003B4704"/>
    <w:p w14:paraId="236E31B4" w14:textId="77777777" w:rsidR="003B4704" w:rsidRDefault="003B4704" w:rsidP="003B4704"/>
    <w:p w14:paraId="55758D7F" w14:textId="77777777" w:rsidR="003B4704" w:rsidRDefault="003B4704" w:rsidP="003B4704">
      <w:r>
        <w:t xml:space="preserve">class </w:t>
      </w:r>
      <w:proofErr w:type="spellStart"/>
      <w:r>
        <w:t>HalmaGame</w:t>
      </w:r>
      <w:proofErr w:type="spellEnd"/>
      <w:r>
        <w:t xml:space="preserve">: This is the main class of the game. It </w:t>
      </w:r>
      <w:proofErr w:type="gramStart"/>
      <w:r>
        <w:t>assign</w:t>
      </w:r>
      <w:proofErr w:type="gramEnd"/>
      <w:r>
        <w:t xml:space="preserve"> players and it is responsible to create the board internally to perform the calculations such as moves from one tile to other.</w:t>
      </w:r>
    </w:p>
    <w:p w14:paraId="19C22971" w14:textId="77777777" w:rsidR="003B4704" w:rsidRDefault="003B4704" w:rsidP="003B4704"/>
    <w:p w14:paraId="48BC8188" w14:textId="77777777" w:rsidR="003B4704" w:rsidRDefault="003B4704" w:rsidP="003B4704">
      <w:proofErr w:type="gramStart"/>
      <w:r>
        <w:t>Play(</w:t>
      </w:r>
      <w:proofErr w:type="gramEnd"/>
      <w:r>
        <w:t xml:space="preserve">):play function runs a loop until the game is not finished .. each player gets one chance to play one move if a user </w:t>
      </w:r>
      <w:proofErr w:type="gramStart"/>
      <w:r>
        <w:t>forget</w:t>
      </w:r>
      <w:proofErr w:type="gramEnd"/>
      <w:r>
        <w:t xml:space="preserve"> to play his move within a time limit then he cannot make his move until his next turn. </w:t>
      </w:r>
    </w:p>
    <w:p w14:paraId="02C22211" w14:textId="77777777" w:rsidR="003B4704" w:rsidRDefault="003B4704" w:rsidP="003B4704"/>
    <w:p w14:paraId="6CA1899D" w14:textId="77777777" w:rsidR="003B4704" w:rsidRDefault="003B4704" w:rsidP="003B4704">
      <w:proofErr w:type="gramStart"/>
      <w:r>
        <w:t>Endgame(</w:t>
      </w:r>
      <w:proofErr w:type="gramEnd"/>
      <w:r>
        <w:t>): This function checks which player won the game. And responsible to terminate the game.</w:t>
      </w:r>
    </w:p>
    <w:p w14:paraId="0C294905" w14:textId="77777777" w:rsidR="003B4704" w:rsidRDefault="003B4704" w:rsidP="003B4704"/>
    <w:p w14:paraId="26E30E79" w14:textId="77777777" w:rsidR="003B4704" w:rsidRDefault="003B4704" w:rsidP="003B4704"/>
    <w:p w14:paraId="6FAF00A3" w14:textId="77777777" w:rsidR="003B4704" w:rsidRDefault="003B4704" w:rsidP="003B4704">
      <w:proofErr w:type="spellStart"/>
      <w:r>
        <w:t>Halmaguimode</w:t>
      </w:r>
      <w:proofErr w:type="spellEnd"/>
      <w:r>
        <w:t xml:space="preserve"> class: </w:t>
      </w:r>
      <w:proofErr w:type="spellStart"/>
      <w:r>
        <w:t>Gui</w:t>
      </w:r>
      <w:proofErr w:type="spellEnd"/>
      <w:r>
        <w:t xml:space="preserve"> Class which is made using </w:t>
      </w:r>
      <w:proofErr w:type="spellStart"/>
      <w:r>
        <w:t>tkinter</w:t>
      </w:r>
      <w:proofErr w:type="spellEnd"/>
      <w:r>
        <w:t xml:space="preserve">. this class </w:t>
      </w:r>
      <w:proofErr w:type="spellStart"/>
      <w:r>
        <w:t>handels</w:t>
      </w:r>
      <w:proofErr w:type="spellEnd"/>
      <w:r>
        <w:t xml:space="preserve"> all the functionality of GUI to show the </w:t>
      </w:r>
      <w:proofErr w:type="spellStart"/>
      <w:proofErr w:type="gramStart"/>
      <w:r>
        <w:t>moves,Show</w:t>
      </w:r>
      <w:proofErr w:type="spellEnd"/>
      <w:proofErr w:type="gramEnd"/>
      <w:r>
        <w:t xml:space="preserve"> </w:t>
      </w:r>
      <w:proofErr w:type="spellStart"/>
      <w:r>
        <w:t>whos</w:t>
      </w:r>
      <w:proofErr w:type="spellEnd"/>
      <w:r>
        <w:t xml:space="preserve"> turn is currently </w:t>
      </w:r>
      <w:proofErr w:type="spellStart"/>
      <w:r>
        <w:t>now.It</w:t>
      </w:r>
      <w:proofErr w:type="spellEnd"/>
      <w:r>
        <w:t xml:space="preserve"> also shows all the information if AI is playing that is from which tile to </w:t>
      </w:r>
      <w:proofErr w:type="spellStart"/>
      <w:r>
        <w:t>wich</w:t>
      </w:r>
      <w:proofErr w:type="spellEnd"/>
      <w:r>
        <w:t xml:space="preserve"> tile ai has moved. </w:t>
      </w:r>
    </w:p>
    <w:p w14:paraId="27B84E66" w14:textId="77777777" w:rsidR="003B4704" w:rsidRDefault="003B4704" w:rsidP="003B4704"/>
    <w:p w14:paraId="64A46928" w14:textId="77777777" w:rsidR="003B4704" w:rsidRDefault="003B4704" w:rsidP="003B4704"/>
    <w:p w14:paraId="12631606" w14:textId="77777777" w:rsidR="003B4704" w:rsidRDefault="003B4704" w:rsidP="003B4704">
      <w:proofErr w:type="spellStart"/>
      <w:proofErr w:type="gramStart"/>
      <w:r>
        <w:lastRenderedPageBreak/>
        <w:t>Timeren</w:t>
      </w:r>
      <w:proofErr w:type="spellEnd"/>
      <w:r>
        <w:t>(</w:t>
      </w:r>
      <w:proofErr w:type="gramEnd"/>
      <w:r>
        <w:t xml:space="preserve">) This function is the timer of our game which is initialised </w:t>
      </w:r>
      <w:proofErr w:type="spellStart"/>
      <w:r>
        <w:t>evertime</w:t>
      </w:r>
      <w:proofErr w:type="spellEnd"/>
      <w:r>
        <w:t xml:space="preserve"> when a player get his turn. User can change the timer limit at the start of the game.</w:t>
      </w:r>
    </w:p>
    <w:p w14:paraId="7E50ACA2" w14:textId="77777777" w:rsidR="003B4704" w:rsidRDefault="003B4704" w:rsidP="003B4704"/>
    <w:p w14:paraId="77FBB57D" w14:textId="77777777" w:rsidR="003B4704" w:rsidRDefault="003B4704" w:rsidP="003B4704"/>
    <w:p w14:paraId="0E6E7952" w14:textId="77777777" w:rsidR="003B4704" w:rsidRDefault="003B4704" w:rsidP="003B4704">
      <w:proofErr w:type="spellStart"/>
      <w:proofErr w:type="gramStart"/>
      <w:r>
        <w:t>Makegrid</w:t>
      </w:r>
      <w:proofErr w:type="spellEnd"/>
      <w:r>
        <w:t>(</w:t>
      </w:r>
      <w:proofErr w:type="gramEnd"/>
      <w:r>
        <w:t>) This function is used to create grid for visualization and calculation purpose.</w:t>
      </w:r>
    </w:p>
    <w:p w14:paraId="3F30EA79" w14:textId="77777777" w:rsidR="003B4704" w:rsidRDefault="003B4704" w:rsidP="003B4704"/>
    <w:p w14:paraId="529FF9D3" w14:textId="77777777" w:rsidR="003B4704" w:rsidRDefault="003B4704" w:rsidP="003B4704">
      <w:proofErr w:type="spellStart"/>
      <w:proofErr w:type="gramStart"/>
      <w:r>
        <w:t>Makechar</w:t>
      </w:r>
      <w:proofErr w:type="spellEnd"/>
      <w:r>
        <w:t>(</w:t>
      </w:r>
      <w:proofErr w:type="gramEnd"/>
      <w:r>
        <w:t>) This function creates the tokens for each player.</w:t>
      </w:r>
      <w:r>
        <w:tab/>
      </w:r>
    </w:p>
    <w:p w14:paraId="5E3FF3A2" w14:textId="77777777" w:rsidR="003B4704" w:rsidRDefault="003B4704" w:rsidP="003B4704"/>
    <w:p w14:paraId="567281D7" w14:textId="77777777" w:rsidR="003B4704" w:rsidRDefault="003B4704" w:rsidP="003B4704"/>
    <w:p w14:paraId="01EBF5D8" w14:textId="77777777" w:rsidR="003B4704" w:rsidRDefault="003B4704" w:rsidP="003B4704"/>
    <w:p w14:paraId="5442FFB0" w14:textId="77777777" w:rsidR="003B4704" w:rsidRDefault="003B4704" w:rsidP="003B4704"/>
    <w:p w14:paraId="2957E0D4" w14:textId="77777777" w:rsidR="003B4704" w:rsidRDefault="003B4704" w:rsidP="003B4704"/>
    <w:p w14:paraId="2B58DFFC" w14:textId="77777777" w:rsidR="003B4704" w:rsidRDefault="003B4704" w:rsidP="003B4704">
      <w:proofErr w:type="spellStart"/>
      <w:proofErr w:type="gramStart"/>
      <w:r>
        <w:t>Onpress</w:t>
      </w:r>
      <w:proofErr w:type="spellEnd"/>
      <w:r>
        <w:t>(</w:t>
      </w:r>
      <w:proofErr w:type="gramEnd"/>
      <w:r>
        <w:t xml:space="preserve">) Function works on clicking a token of a </w:t>
      </w:r>
      <w:proofErr w:type="spellStart"/>
      <w:r>
        <w:t>game.if</w:t>
      </w:r>
      <w:proofErr w:type="spellEnd"/>
      <w:r>
        <w:t xml:space="preserve"> a player press one of his </w:t>
      </w:r>
      <w:proofErr w:type="spellStart"/>
      <w:r>
        <w:t>pice</w:t>
      </w:r>
      <w:proofErr w:type="spellEnd"/>
      <w:r>
        <w:t xml:space="preserve"> of token this function shows all the possible moves in the interface with a boundary Highlighted</w:t>
      </w:r>
    </w:p>
    <w:p w14:paraId="0B959E84" w14:textId="77777777" w:rsidR="003B4704" w:rsidRDefault="003B4704" w:rsidP="003B4704">
      <w:r>
        <w:t>And if a player presses another tile to move.</w:t>
      </w:r>
    </w:p>
    <w:p w14:paraId="05EEEAE0" w14:textId="77777777" w:rsidR="003B4704" w:rsidRDefault="003B4704" w:rsidP="003B4704">
      <w:r>
        <w:t>this function is responsible to make a move using interface.</w:t>
      </w:r>
    </w:p>
    <w:p w14:paraId="39B53A57" w14:textId="77777777" w:rsidR="003B4704" w:rsidRDefault="003B4704" w:rsidP="003B4704"/>
    <w:p w14:paraId="788BE076" w14:textId="77777777" w:rsidR="003B4704" w:rsidRDefault="003B4704" w:rsidP="003B4704">
      <w:r>
        <w:tab/>
      </w:r>
      <w:r>
        <w:tab/>
      </w:r>
      <w:r>
        <w:tab/>
      </w:r>
      <w:r>
        <w:tab/>
      </w:r>
    </w:p>
    <w:p w14:paraId="292F0C4D" w14:textId="77777777" w:rsidR="003B4704" w:rsidRDefault="003B4704" w:rsidP="003B4704">
      <w:r>
        <w:tab/>
      </w:r>
      <w:r>
        <w:tab/>
      </w:r>
      <w:r>
        <w:tab/>
      </w:r>
      <w:r>
        <w:tab/>
        <w:t>Game File</w:t>
      </w:r>
    </w:p>
    <w:p w14:paraId="0CF79C26" w14:textId="77777777" w:rsidR="003B4704" w:rsidRDefault="003B4704" w:rsidP="003B4704"/>
    <w:p w14:paraId="122E1DCC" w14:textId="77777777" w:rsidR="003B4704" w:rsidRDefault="003B4704" w:rsidP="003B4704">
      <w:r>
        <w:t xml:space="preserve">Game </w:t>
      </w:r>
      <w:proofErr w:type="gramStart"/>
      <w:r>
        <w:t>Class :</w:t>
      </w:r>
      <w:proofErr w:type="gramEnd"/>
      <w:r>
        <w:t xml:space="preserve"> Our Game Class which </w:t>
      </w:r>
      <w:proofErr w:type="spellStart"/>
      <w:r>
        <w:t>handels</w:t>
      </w:r>
      <w:proofErr w:type="spellEnd"/>
      <w:r>
        <w:t xml:space="preserve"> and </w:t>
      </w:r>
      <w:proofErr w:type="spellStart"/>
      <w:r>
        <w:t>Genrate</w:t>
      </w:r>
      <w:proofErr w:type="spellEnd"/>
      <w:r>
        <w:t xml:space="preserve"> moves in the </w:t>
      </w:r>
      <w:proofErr w:type="spellStart"/>
      <w:r>
        <w:t>back.It</w:t>
      </w:r>
      <w:proofErr w:type="spellEnd"/>
      <w:r>
        <w:t xml:space="preserve"> is also responsible to generate Jumps while making moves.</w:t>
      </w:r>
    </w:p>
    <w:p w14:paraId="0E39D33C" w14:textId="77777777" w:rsidR="003B4704" w:rsidRDefault="003B4704" w:rsidP="003B4704"/>
    <w:p w14:paraId="5B695A25" w14:textId="77777777" w:rsidR="003B4704" w:rsidRDefault="003B4704" w:rsidP="003B4704"/>
    <w:p w14:paraId="73B423DE" w14:textId="77777777" w:rsidR="003B4704" w:rsidRDefault="003B4704" w:rsidP="003B4704">
      <w:proofErr w:type="spellStart"/>
      <w:proofErr w:type="gramStart"/>
      <w:r>
        <w:t>Checkjump</w:t>
      </w:r>
      <w:proofErr w:type="spellEnd"/>
      <w:r>
        <w:t>(</w:t>
      </w:r>
      <w:proofErr w:type="gramEnd"/>
      <w:r>
        <w:t xml:space="preserve">)Function to Check Jump on the board based On the current  </w:t>
      </w:r>
      <w:proofErr w:type="spellStart"/>
      <w:r>
        <w:t>Positon</w:t>
      </w:r>
      <w:proofErr w:type="spellEnd"/>
      <w:r>
        <w:t xml:space="preserve"> of a player</w:t>
      </w:r>
    </w:p>
    <w:p w14:paraId="60D0E11A" w14:textId="77777777" w:rsidR="003B4704" w:rsidRDefault="003B4704" w:rsidP="003B4704">
      <w:r>
        <w:t xml:space="preserve">jumps can be made if </w:t>
      </w:r>
      <w:proofErr w:type="gramStart"/>
      <w:r>
        <w:t>other</w:t>
      </w:r>
      <w:proofErr w:type="gramEnd"/>
      <w:r>
        <w:t xml:space="preserve"> player is in neighbouring tile and the next tile to the other player is Empty</w:t>
      </w:r>
    </w:p>
    <w:p w14:paraId="48587A30" w14:textId="77777777" w:rsidR="003B4704" w:rsidRDefault="003B4704" w:rsidP="003B4704"/>
    <w:p w14:paraId="055451D1" w14:textId="77777777" w:rsidR="003B4704" w:rsidRDefault="003B4704" w:rsidP="003B4704"/>
    <w:p w14:paraId="0ED37241" w14:textId="77777777" w:rsidR="003B4704" w:rsidRDefault="003B4704" w:rsidP="003B4704"/>
    <w:p w14:paraId="60D2EB59" w14:textId="77777777" w:rsidR="003B4704" w:rsidRDefault="003B4704" w:rsidP="003B4704">
      <w:proofErr w:type="spellStart"/>
      <w:proofErr w:type="gramStart"/>
      <w:r>
        <w:t>Validatemove</w:t>
      </w:r>
      <w:proofErr w:type="spellEnd"/>
      <w:r>
        <w:t>(</w:t>
      </w:r>
      <w:proofErr w:type="gramEnd"/>
      <w:r>
        <w:t>) this function checks that if a player is making a move then it is validated that player is making a correct move or not.</w:t>
      </w:r>
    </w:p>
    <w:p w14:paraId="169B96F7" w14:textId="77777777" w:rsidR="003B4704" w:rsidRDefault="003B4704" w:rsidP="003B4704"/>
    <w:p w14:paraId="69FB4F34" w14:textId="77777777" w:rsidR="003B4704" w:rsidRDefault="003B4704" w:rsidP="003B4704"/>
    <w:p w14:paraId="691A770C" w14:textId="77777777" w:rsidR="003B4704" w:rsidRDefault="003B4704" w:rsidP="003B4704"/>
    <w:p w14:paraId="3755FC8C" w14:textId="77777777" w:rsidR="003B4704" w:rsidRDefault="003B4704" w:rsidP="003B4704">
      <w:proofErr w:type="spellStart"/>
      <w:r>
        <w:t>char_</w:t>
      </w:r>
      <w:proofErr w:type="gramStart"/>
      <w:r>
        <w:t>movement</w:t>
      </w:r>
      <w:proofErr w:type="spellEnd"/>
      <w:r>
        <w:t>(</w:t>
      </w:r>
      <w:proofErr w:type="gramEnd"/>
      <w:r>
        <w:t xml:space="preserve">) This is the Function that is used to move the token from one tile to other tile. Its response is recorded and referred in the </w:t>
      </w:r>
      <w:proofErr w:type="spellStart"/>
      <w:proofErr w:type="gramStart"/>
      <w:r>
        <w:t>Gui</w:t>
      </w:r>
      <w:proofErr w:type="spellEnd"/>
      <w:proofErr w:type="gramEnd"/>
      <w:r>
        <w:t xml:space="preserve"> </w:t>
      </w:r>
    </w:p>
    <w:p w14:paraId="78C663FE" w14:textId="77777777" w:rsidR="003B4704" w:rsidRDefault="003B4704" w:rsidP="003B4704"/>
    <w:p w14:paraId="6DF6FF02" w14:textId="77777777" w:rsidR="003B4704" w:rsidRDefault="003B4704" w:rsidP="003B4704"/>
    <w:p w14:paraId="37A1D3C2" w14:textId="77777777" w:rsidR="003B4704" w:rsidRDefault="003B4704" w:rsidP="003B4704">
      <w:proofErr w:type="spellStart"/>
      <w:r>
        <w:t>distance_</w:t>
      </w:r>
      <w:proofErr w:type="gramStart"/>
      <w:r>
        <w:t>calculation</w:t>
      </w:r>
      <w:proofErr w:type="spellEnd"/>
      <w:r>
        <w:t>(</w:t>
      </w:r>
      <w:proofErr w:type="gramEnd"/>
      <w:r>
        <w:t xml:space="preserve">) This function calculates the distance from the current node to the goal node. This is used when AI is playing so that ai can calculate all the possible moves and </w:t>
      </w:r>
      <w:proofErr w:type="spellStart"/>
      <w:r>
        <w:t>retuns</w:t>
      </w:r>
      <w:proofErr w:type="spellEnd"/>
      <w:r>
        <w:t xml:space="preserve"> the best move.</w:t>
      </w:r>
    </w:p>
    <w:p w14:paraId="56457FD5" w14:textId="77777777" w:rsidR="003B4704" w:rsidRDefault="003B4704" w:rsidP="003B4704"/>
    <w:p w14:paraId="4345FDB9" w14:textId="77777777" w:rsidR="003B4704" w:rsidRDefault="003B4704" w:rsidP="003B4704"/>
    <w:p w14:paraId="6F2378E6" w14:textId="77777777" w:rsidR="003B4704" w:rsidRDefault="003B4704" w:rsidP="003B4704">
      <w:proofErr w:type="spellStart"/>
      <w:proofErr w:type="gramStart"/>
      <w:r>
        <w:t>Calculategoal</w:t>
      </w:r>
      <w:proofErr w:type="spellEnd"/>
      <w:r>
        <w:t>(</w:t>
      </w:r>
      <w:proofErr w:type="gramEnd"/>
      <w:r>
        <w:t xml:space="preserve">) This function calculates all the distance form node to the all by calling the distance calculate function </w:t>
      </w:r>
      <w:proofErr w:type="spellStart"/>
      <w:r>
        <w:t>internaly</w:t>
      </w:r>
      <w:proofErr w:type="spellEnd"/>
      <w:r>
        <w:t xml:space="preserve"> for every valid token.</w:t>
      </w:r>
    </w:p>
    <w:p w14:paraId="3EE1EF77" w14:textId="77777777" w:rsidR="003B4704" w:rsidRDefault="003B4704" w:rsidP="003B4704"/>
    <w:p w14:paraId="7CAC6EE2" w14:textId="77777777" w:rsidR="003B4704" w:rsidRDefault="003B4704" w:rsidP="003B4704"/>
    <w:p w14:paraId="7E26DF51" w14:textId="77777777" w:rsidR="003B4704" w:rsidRDefault="003B4704" w:rsidP="003B4704"/>
    <w:p w14:paraId="34521326" w14:textId="77777777" w:rsidR="003B4704" w:rsidRDefault="003B4704" w:rsidP="003B4704">
      <w:proofErr w:type="spellStart"/>
      <w:proofErr w:type="gramStart"/>
      <w:r>
        <w:t>CharTurnCord</w:t>
      </w:r>
      <w:proofErr w:type="spellEnd"/>
      <w:r>
        <w:t>(</w:t>
      </w:r>
      <w:proofErr w:type="gramEnd"/>
      <w:r>
        <w:t>) This function takes all the valid moves in input and returns the coordinates of each move.</w:t>
      </w:r>
    </w:p>
    <w:p w14:paraId="4BB561DC" w14:textId="77777777" w:rsidR="003B4704" w:rsidRDefault="003B4704" w:rsidP="003B4704"/>
    <w:p w14:paraId="08781296" w14:textId="77777777" w:rsidR="003B4704" w:rsidRDefault="003B4704" w:rsidP="003B4704"/>
    <w:p w14:paraId="016DB9EC" w14:textId="77777777" w:rsidR="003B4704" w:rsidRDefault="003B4704" w:rsidP="003B4704"/>
    <w:p w14:paraId="69823367" w14:textId="77777777" w:rsidR="003B4704" w:rsidRDefault="003B4704" w:rsidP="003B4704">
      <w:proofErr w:type="gramStart"/>
      <w:r>
        <w:t>Minimax(</w:t>
      </w:r>
      <w:proofErr w:type="gramEnd"/>
      <w:r>
        <w:t xml:space="preserve">) This is our main algorithm. By using this algorithm our AI plays the game by calculating the best move. AI explore all the moves and </w:t>
      </w:r>
      <w:proofErr w:type="spellStart"/>
      <w:r>
        <w:t>retuns</w:t>
      </w:r>
      <w:proofErr w:type="spellEnd"/>
      <w:r>
        <w:t xml:space="preserve"> the best move. It also uses alpha beta </w:t>
      </w:r>
      <w:proofErr w:type="spellStart"/>
      <w:r>
        <w:t>purning</w:t>
      </w:r>
      <w:proofErr w:type="spellEnd"/>
      <w:r>
        <w:t xml:space="preserve"> inside which can help in reducing a lot of time.</w:t>
      </w:r>
    </w:p>
    <w:p w14:paraId="42FAD7C0" w14:textId="77777777" w:rsidR="003B4704" w:rsidRDefault="003B4704" w:rsidP="003B4704"/>
    <w:p w14:paraId="2C33C42E" w14:textId="77777777" w:rsidR="003B4704" w:rsidRDefault="003B4704" w:rsidP="003B4704"/>
    <w:p w14:paraId="58F9F3F9" w14:textId="77777777" w:rsidR="003B4704" w:rsidRDefault="003B4704" w:rsidP="003B4704">
      <w:proofErr w:type="spellStart"/>
      <w:r>
        <w:t>Player_Char_</w:t>
      </w:r>
      <w:proofErr w:type="gramStart"/>
      <w:r>
        <w:t>moves</w:t>
      </w:r>
      <w:proofErr w:type="spellEnd"/>
      <w:r>
        <w:t>(</w:t>
      </w:r>
      <w:proofErr w:type="gramEnd"/>
      <w:r>
        <w:t>) This function returns all the  possible moves for a player. This function is used by AI to get all the possible moves.</w:t>
      </w:r>
    </w:p>
    <w:p w14:paraId="08117A71" w14:textId="77777777" w:rsidR="003B4704" w:rsidRDefault="003B4704" w:rsidP="003B4704"/>
    <w:p w14:paraId="2192F281" w14:textId="77777777" w:rsidR="003B4704" w:rsidRDefault="003B4704" w:rsidP="003B4704"/>
    <w:p w14:paraId="1D6E1436" w14:textId="77777777" w:rsidR="003B4704" w:rsidRDefault="003B4704" w:rsidP="003B4704"/>
    <w:p w14:paraId="230A0AD3" w14:textId="77777777" w:rsidR="003B4704" w:rsidRDefault="003B4704" w:rsidP="003B4704">
      <w:proofErr w:type="spellStart"/>
      <w:r>
        <w:t>Char_Move_</w:t>
      </w:r>
      <w:proofErr w:type="gramStart"/>
      <w:r>
        <w:t>Temp</w:t>
      </w:r>
      <w:proofErr w:type="spellEnd"/>
      <w:r>
        <w:t>(</w:t>
      </w:r>
      <w:proofErr w:type="gramEnd"/>
      <w:r>
        <w:t xml:space="preserve">) This function </w:t>
      </w:r>
      <w:proofErr w:type="spellStart"/>
      <w:r>
        <w:t>temperory</w:t>
      </w:r>
      <w:proofErr w:type="spellEnd"/>
      <w:r>
        <w:t xml:space="preserve"> move the token internally just for calculation it is used by ai to find the best possible moves.so it calculates all the possible moves by moving a token.</w:t>
      </w:r>
    </w:p>
    <w:p w14:paraId="534E04C3" w14:textId="77777777" w:rsidR="003B4704" w:rsidRDefault="003B4704" w:rsidP="003B4704"/>
    <w:p w14:paraId="73198AF2" w14:textId="77777777" w:rsidR="003B4704" w:rsidRDefault="003B4704" w:rsidP="003B4704"/>
    <w:p w14:paraId="35F46B83" w14:textId="77777777" w:rsidR="003B4704" w:rsidRDefault="003B4704" w:rsidP="003B4704">
      <w:proofErr w:type="spellStart"/>
      <w:proofErr w:type="gramStart"/>
      <w:r>
        <w:t>AiPlay</w:t>
      </w:r>
      <w:proofErr w:type="spellEnd"/>
      <w:r>
        <w:t>(</w:t>
      </w:r>
      <w:proofErr w:type="gramEnd"/>
      <w:r>
        <w:t xml:space="preserve">) This function </w:t>
      </w:r>
      <w:proofErr w:type="spellStart"/>
      <w:r>
        <w:t>handels</w:t>
      </w:r>
      <w:proofErr w:type="spellEnd"/>
      <w:r>
        <w:t xml:space="preserve"> all the functionality of the AI from start to end. It calls all the functions that is used by AI to play a move. Once best move is returned it plays that move. And return the status of movement.</w:t>
      </w:r>
    </w:p>
    <w:p w14:paraId="7CCD5555" w14:textId="77777777" w:rsidR="003B4704" w:rsidRDefault="003B4704" w:rsidP="003B4704"/>
    <w:p w14:paraId="6C4F886D" w14:textId="77777777" w:rsidR="003B4704" w:rsidRDefault="003B4704" w:rsidP="003B4704"/>
    <w:p w14:paraId="4231A2D3" w14:textId="77777777" w:rsidR="003B4704" w:rsidRDefault="003B4704" w:rsidP="003B4704">
      <w:r>
        <w:t xml:space="preserve"> </w:t>
      </w:r>
      <w:r>
        <w:tab/>
      </w:r>
      <w:r>
        <w:tab/>
      </w:r>
      <w:r>
        <w:tab/>
      </w:r>
      <w:r>
        <w:tab/>
      </w:r>
      <w:r>
        <w:tab/>
      </w:r>
      <w:proofErr w:type="spellStart"/>
      <w:r>
        <w:t>CharacterUtil</w:t>
      </w:r>
      <w:proofErr w:type="spellEnd"/>
      <w:r>
        <w:t xml:space="preserve"> Class.</w:t>
      </w:r>
    </w:p>
    <w:p w14:paraId="054061C8" w14:textId="77777777" w:rsidR="003B4704" w:rsidRDefault="003B4704" w:rsidP="003B4704">
      <w:proofErr w:type="spellStart"/>
      <w:r>
        <w:t>CharacterUtil</w:t>
      </w:r>
      <w:proofErr w:type="spellEnd"/>
      <w:r>
        <w:t xml:space="preserve"> Class: This class is used to assign players a specific </w:t>
      </w:r>
      <w:proofErr w:type="spellStart"/>
      <w:r>
        <w:t>color</w:t>
      </w:r>
      <w:proofErr w:type="spellEnd"/>
      <w:r>
        <w:t>, home and goal coordinates.</w:t>
      </w:r>
    </w:p>
    <w:p w14:paraId="11F3E311" w14:textId="77777777" w:rsidR="003B4704" w:rsidRDefault="003B4704" w:rsidP="003B4704"/>
    <w:p w14:paraId="545AB97F" w14:textId="77777777" w:rsidR="003B4704" w:rsidRDefault="003B4704" w:rsidP="003B4704"/>
    <w:p w14:paraId="378B316D" w14:textId="77777777" w:rsidR="003B4704" w:rsidRDefault="003B4704" w:rsidP="003B4704">
      <w:proofErr w:type="spellStart"/>
      <w:proofErr w:type="gramStart"/>
      <w:r>
        <w:t>Starposchar</w:t>
      </w:r>
      <w:proofErr w:type="spellEnd"/>
      <w:r>
        <w:t>(</w:t>
      </w:r>
      <w:proofErr w:type="gramEnd"/>
      <w:r>
        <w:t xml:space="preserve">) This function gets all the starting position of the Players </w:t>
      </w:r>
      <w:proofErr w:type="spellStart"/>
      <w:r>
        <w:t>i.e</w:t>
      </w:r>
      <w:proofErr w:type="spellEnd"/>
      <w:r>
        <w:t xml:space="preserve"> goal , home coordinates.</w:t>
      </w:r>
    </w:p>
    <w:p w14:paraId="71F3F8D6" w14:textId="77777777" w:rsidR="003B4704" w:rsidRDefault="003B4704" w:rsidP="003B4704"/>
    <w:p w14:paraId="379E2C91" w14:textId="77777777" w:rsidR="003B4704" w:rsidRDefault="003B4704" w:rsidP="003B4704">
      <w:proofErr w:type="spellStart"/>
      <w:r>
        <w:t>all_char_</w:t>
      </w:r>
      <w:proofErr w:type="gramStart"/>
      <w:r>
        <w:t>opp</w:t>
      </w:r>
      <w:proofErr w:type="spellEnd"/>
      <w:r>
        <w:t>(</w:t>
      </w:r>
      <w:proofErr w:type="gramEnd"/>
      <w:r>
        <w:t xml:space="preserve">) This function checks that a game is finished or not. Game is finished when all the tokens of player 1 reach the goal. That is home coordinate of player </w:t>
      </w:r>
      <w:proofErr w:type="gramStart"/>
      <w:r>
        <w:t>2</w:t>
      </w:r>
      <w:proofErr w:type="gramEnd"/>
    </w:p>
    <w:p w14:paraId="4A209636" w14:textId="77777777" w:rsidR="003B4704" w:rsidRDefault="003B4704" w:rsidP="003B4704"/>
    <w:p w14:paraId="5F2F5FCB" w14:textId="77777777" w:rsidR="003B4704" w:rsidRDefault="003B4704" w:rsidP="003B4704">
      <w:proofErr w:type="spellStart"/>
      <w:proofErr w:type="gramStart"/>
      <w:r>
        <w:t>charlocCheck</w:t>
      </w:r>
      <w:proofErr w:type="spellEnd"/>
      <w:r>
        <w:t>(</w:t>
      </w:r>
      <w:proofErr w:type="gramEnd"/>
      <w:r>
        <w:t>) This function check the current location of the token.</w:t>
      </w:r>
    </w:p>
    <w:p w14:paraId="377AE835" w14:textId="77777777" w:rsidR="003B4704" w:rsidRDefault="003B4704" w:rsidP="003B4704"/>
    <w:p w14:paraId="012AFD98" w14:textId="77777777" w:rsidR="003B4704" w:rsidRDefault="003B4704" w:rsidP="003B4704">
      <w:proofErr w:type="spellStart"/>
      <w:proofErr w:type="gramStart"/>
      <w:r>
        <w:t>charHomeCheck</w:t>
      </w:r>
      <w:proofErr w:type="spellEnd"/>
      <w:r>
        <w:t>(</w:t>
      </w:r>
      <w:proofErr w:type="gramEnd"/>
      <w:r>
        <w:t xml:space="preserve">) Function to check the home </w:t>
      </w:r>
      <w:proofErr w:type="spellStart"/>
      <w:r>
        <w:t>cordinates</w:t>
      </w:r>
      <w:proofErr w:type="spellEnd"/>
    </w:p>
    <w:p w14:paraId="694F5681" w14:textId="77777777" w:rsidR="003B4704" w:rsidRDefault="003B4704" w:rsidP="003B4704">
      <w:proofErr w:type="spellStart"/>
      <w:proofErr w:type="gramStart"/>
      <w:r>
        <w:t>charGoalCheck</w:t>
      </w:r>
      <w:proofErr w:type="spellEnd"/>
      <w:r>
        <w:t>(</w:t>
      </w:r>
      <w:proofErr w:type="gramEnd"/>
      <w:r>
        <w:t>) Function to check the goal coordinates</w:t>
      </w:r>
    </w:p>
    <w:p w14:paraId="23B68C1A" w14:textId="77777777" w:rsidR="003B4704" w:rsidRDefault="003B4704" w:rsidP="003B4704"/>
    <w:p w14:paraId="2D297C57" w14:textId="77777777" w:rsidR="003B4704" w:rsidRDefault="003B4704" w:rsidP="003B4704"/>
    <w:p w14:paraId="2B93E69B" w14:textId="77777777" w:rsidR="003B4704" w:rsidRDefault="003B4704" w:rsidP="003B4704"/>
    <w:p w14:paraId="64028958" w14:textId="77777777" w:rsidR="003B4704" w:rsidRDefault="003B4704" w:rsidP="003B4704"/>
    <w:p w14:paraId="505BE848" w14:textId="77777777" w:rsidR="003B4704" w:rsidRDefault="003B4704" w:rsidP="003B4704">
      <w:r>
        <w:t>---------------------------------------------------------------------------------------------------------------------------</w:t>
      </w:r>
    </w:p>
    <w:p w14:paraId="70EB00E6" w14:textId="77777777" w:rsidR="003B4704" w:rsidRDefault="003B4704" w:rsidP="003B4704">
      <w:r>
        <w:t>Brain phase:</w:t>
      </w:r>
    </w:p>
    <w:p w14:paraId="028E633B" w14:textId="77777777" w:rsidR="003B4704" w:rsidRDefault="003B4704" w:rsidP="003B4704"/>
    <w:p w14:paraId="2B8182A9" w14:textId="77777777" w:rsidR="003B4704" w:rsidRDefault="003B4704" w:rsidP="003B4704">
      <w:r>
        <w:t xml:space="preserve">As in phase 1 we created </w:t>
      </w:r>
      <w:proofErr w:type="gramStart"/>
      <w:r>
        <w:t>a</w:t>
      </w:r>
      <w:proofErr w:type="gramEnd"/>
      <w:r>
        <w:t xml:space="preserve"> interface and all the functionalities for halma game so that Two players can play the game.  We created gridded interface and some small functionalities which returns the important information such as valid moves </w:t>
      </w:r>
      <w:proofErr w:type="gramStart"/>
      <w:r>
        <w:t>and  jump</w:t>
      </w:r>
      <w:proofErr w:type="gramEnd"/>
      <w:r>
        <w:t xml:space="preserve">. Now in brain phase we created a brain for halma so that a player can play the game with AI. By using all the previously built functions </w:t>
      </w:r>
      <w:proofErr w:type="spellStart"/>
      <w:proofErr w:type="gramStart"/>
      <w:r>
        <w:t>its</w:t>
      </w:r>
      <w:proofErr w:type="spellEnd"/>
      <w:proofErr w:type="gramEnd"/>
      <w:r>
        <w:t xml:space="preserve"> become </w:t>
      </w:r>
      <w:proofErr w:type="spellStart"/>
      <w:r>
        <w:t>a</w:t>
      </w:r>
      <w:proofErr w:type="spellEnd"/>
      <w:r>
        <w:t xml:space="preserve"> easy task to create a brain because we have mostly everything that we needed to make a brain for AI.</w:t>
      </w:r>
    </w:p>
    <w:p w14:paraId="227E5807" w14:textId="77777777" w:rsidR="003B4704" w:rsidRDefault="003B4704" w:rsidP="003B4704">
      <w:r>
        <w:lastRenderedPageBreak/>
        <w:t xml:space="preserve">As we created a gridded </w:t>
      </w:r>
      <w:proofErr w:type="gramStart"/>
      <w:r>
        <w:t>interface</w:t>
      </w:r>
      <w:proofErr w:type="gramEnd"/>
      <w:r>
        <w:t xml:space="preserve"> we have the coordinates of each and every tile so we added some more functionalities like Calculating the distance from tile to the goal by using the distance formula. This is used by AI to calculate the distance for its piece/token form a tile to the goal tile.</w:t>
      </w:r>
    </w:p>
    <w:p w14:paraId="6403CBB9" w14:textId="77777777" w:rsidR="003B4704" w:rsidRDefault="003B4704" w:rsidP="003B4704">
      <w:r>
        <w:t xml:space="preserve">We created Minimax algorithm that is the main brain of our AI player. We used minimax as </w:t>
      </w:r>
      <w:proofErr w:type="gramStart"/>
      <w:r>
        <w:t>it’s</w:t>
      </w:r>
      <w:proofErr w:type="gramEnd"/>
      <w:r>
        <w:t xml:space="preserve"> a kind of backtracking algorithm that finds the optimal move in games such as Chess, Halma. It has a </w:t>
      </w:r>
      <w:proofErr w:type="spellStart"/>
      <w:r>
        <w:t>maximizer</w:t>
      </w:r>
      <w:proofErr w:type="spellEnd"/>
      <w:r>
        <w:t xml:space="preserve"> and a minimizer. </w:t>
      </w:r>
      <w:proofErr w:type="spellStart"/>
      <w:r>
        <w:t>Maximizer</w:t>
      </w:r>
      <w:proofErr w:type="spellEnd"/>
      <w:r>
        <w:t xml:space="preserve"> try to get the highest score and minimizer try to get the lowest score. Using the minimax algorithm our AI generates the best optimal move over all the possible valid moves.  Once AI get the best move it returns the move and </w:t>
      </w:r>
      <w:proofErr w:type="spellStart"/>
      <w:proofErr w:type="gramStart"/>
      <w:r>
        <w:t>a</w:t>
      </w:r>
      <w:proofErr w:type="spellEnd"/>
      <w:r>
        <w:t xml:space="preserve"> our</w:t>
      </w:r>
      <w:proofErr w:type="gramEnd"/>
      <w:r>
        <w:t xml:space="preserve"> AI plays that move within a time limit.</w:t>
      </w:r>
    </w:p>
    <w:p w14:paraId="00AB677B" w14:textId="77777777" w:rsidR="003B4704" w:rsidRDefault="003B4704" w:rsidP="003B4704"/>
    <w:p w14:paraId="4AAD830B" w14:textId="77777777" w:rsidR="003B4704" w:rsidRDefault="003B4704" w:rsidP="003B4704">
      <w:r>
        <w:t xml:space="preserve">Once we implemented </w:t>
      </w:r>
      <w:proofErr w:type="gramStart"/>
      <w:r>
        <w:t>minimax</w:t>
      </w:r>
      <w:proofErr w:type="gramEnd"/>
      <w:r>
        <w:t xml:space="preserve"> we added Alpha beta </w:t>
      </w:r>
      <w:proofErr w:type="spellStart"/>
      <w:r>
        <w:t>purning</w:t>
      </w:r>
      <w:proofErr w:type="spellEnd"/>
      <w:r>
        <w:t xml:space="preserve"> which is a optimization for our minimax algorithm. It </w:t>
      </w:r>
      <w:proofErr w:type="gramStart"/>
      <w:r>
        <w:t>help</w:t>
      </w:r>
      <w:proofErr w:type="gramEnd"/>
      <w:r>
        <w:t xml:space="preserve"> in reducing the calculation saves time and get the moves as fast as possible.</w:t>
      </w:r>
    </w:p>
    <w:p w14:paraId="7D892106" w14:textId="77777777" w:rsidR="003B4704" w:rsidRDefault="003B4704" w:rsidP="003B4704">
      <w:proofErr w:type="spellStart"/>
      <w:r>
        <w:t>Alphabeta</w:t>
      </w:r>
      <w:proofErr w:type="spellEnd"/>
      <w:r>
        <w:t xml:space="preserve"> </w:t>
      </w:r>
      <w:proofErr w:type="spellStart"/>
      <w:r>
        <w:t>purning</w:t>
      </w:r>
      <w:proofErr w:type="spellEnd"/>
      <w:r>
        <w:t xml:space="preserve"> shows us very promising results as we tested when making first move when alpha beta is off AI will take about 6 seconds to make the move.</w:t>
      </w:r>
    </w:p>
    <w:p w14:paraId="10C4DB4B" w14:textId="77777777" w:rsidR="003B4704" w:rsidRDefault="003B4704" w:rsidP="003B4704">
      <w:r>
        <w:t xml:space="preserve">And when we tuned on Alpha beta </w:t>
      </w:r>
      <w:proofErr w:type="spellStart"/>
      <w:r>
        <w:t>purning</w:t>
      </w:r>
      <w:proofErr w:type="spellEnd"/>
      <w:r>
        <w:t xml:space="preserve"> AI takes about 2 second to make the same move.</w:t>
      </w:r>
    </w:p>
    <w:p w14:paraId="6B1D8650" w14:textId="77777777" w:rsidR="003B4704" w:rsidRDefault="003B4704" w:rsidP="003B4704">
      <w:r>
        <w:t xml:space="preserve">When player 1 is making a move then player 1 has some </w:t>
      </w:r>
      <w:proofErr w:type="spellStart"/>
      <w:r>
        <w:t>timelimit</w:t>
      </w:r>
      <w:proofErr w:type="spellEnd"/>
      <w:r>
        <w:t xml:space="preserve"> to make a move. As player 1 done </w:t>
      </w:r>
      <w:proofErr w:type="gramStart"/>
      <w:r>
        <w:t>with  a</w:t>
      </w:r>
      <w:proofErr w:type="gramEnd"/>
      <w:r>
        <w:t xml:space="preserve"> move. Then our algorithm shifts the turn to the AI if ai is playing. Then AI gets all the </w:t>
      </w:r>
      <w:proofErr w:type="spellStart"/>
      <w:r>
        <w:t>possiblemoves</w:t>
      </w:r>
      <w:proofErr w:type="spellEnd"/>
      <w:r>
        <w:t xml:space="preserve"> using minimax in a recursive way gets the best move and make a move. Once ai done with the move its status is shown in a bar that we added newly.</w:t>
      </w:r>
    </w:p>
    <w:p w14:paraId="66B6A27F" w14:textId="77777777" w:rsidR="003B4704" w:rsidRDefault="003B4704" w:rsidP="003B4704"/>
    <w:p w14:paraId="0784D0A9" w14:textId="77777777" w:rsidR="003B4704" w:rsidRDefault="003B4704" w:rsidP="003B4704">
      <w:r>
        <w:t>This new bar that we added shows the status of Ai such as from which tile to which tile AI played the game.</w:t>
      </w:r>
    </w:p>
    <w:p w14:paraId="0D4593CD" w14:textId="77777777" w:rsidR="003B4704" w:rsidRDefault="003B4704" w:rsidP="003B4704">
      <w:r>
        <w:t>Whoever wins the game. Player name is displayed as winner and game closes automatically.</w:t>
      </w:r>
    </w:p>
    <w:p w14:paraId="4143DFFC" w14:textId="77777777" w:rsidR="003B4704" w:rsidRDefault="003B4704" w:rsidP="003B4704"/>
    <w:p w14:paraId="28DDCC9A" w14:textId="63F4AF72" w:rsidR="00D03FDF" w:rsidRPr="003B4704" w:rsidRDefault="003B4704" w:rsidP="003B4704">
      <w:r>
        <w:t xml:space="preserve">NOTE: When alpha beta </w:t>
      </w:r>
      <w:proofErr w:type="spellStart"/>
      <w:r>
        <w:t>purning</w:t>
      </w:r>
      <w:proofErr w:type="spellEnd"/>
      <w:r>
        <w:t xml:space="preserve"> tuned off AI takes 6 seconds to make first move. And when Alpha beta is turned on AI will take about 2 seconds to make the same move.</w:t>
      </w:r>
    </w:p>
    <w:sectPr w:rsidR="00D03FDF" w:rsidRPr="003B47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NDU3srS0MDE1tLBU0lEKTi0uzszPAykwrAUAaCcQaCwAAAA="/>
  </w:docVars>
  <w:rsids>
    <w:rsidRoot w:val="004D37B6"/>
    <w:rsid w:val="002C4A2E"/>
    <w:rsid w:val="003B4704"/>
    <w:rsid w:val="004D37B6"/>
    <w:rsid w:val="009D1FF5"/>
    <w:rsid w:val="00C62B8C"/>
    <w:rsid w:val="00D03FDF"/>
    <w:rsid w:val="00D75A3C"/>
    <w:rsid w:val="00FB10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F189C"/>
  <w15:chartTrackingRefBased/>
  <w15:docId w15:val="{C435181C-628A-437C-8657-D27539D73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4D3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4D37B6"/>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420870">
      <w:bodyDiv w:val="1"/>
      <w:marLeft w:val="0"/>
      <w:marRight w:val="0"/>
      <w:marTop w:val="0"/>
      <w:marBottom w:val="0"/>
      <w:divBdr>
        <w:top w:val="none" w:sz="0" w:space="0" w:color="auto"/>
        <w:left w:val="none" w:sz="0" w:space="0" w:color="auto"/>
        <w:bottom w:val="none" w:sz="0" w:space="0" w:color="auto"/>
        <w:right w:val="none" w:sz="0" w:space="0" w:color="auto"/>
      </w:divBdr>
    </w:div>
    <w:div w:id="126050105">
      <w:bodyDiv w:val="1"/>
      <w:marLeft w:val="0"/>
      <w:marRight w:val="0"/>
      <w:marTop w:val="0"/>
      <w:marBottom w:val="0"/>
      <w:divBdr>
        <w:top w:val="none" w:sz="0" w:space="0" w:color="auto"/>
        <w:left w:val="none" w:sz="0" w:space="0" w:color="auto"/>
        <w:bottom w:val="none" w:sz="0" w:space="0" w:color="auto"/>
        <w:right w:val="none" w:sz="0" w:space="0" w:color="auto"/>
      </w:divBdr>
    </w:div>
    <w:div w:id="165633664">
      <w:bodyDiv w:val="1"/>
      <w:marLeft w:val="0"/>
      <w:marRight w:val="0"/>
      <w:marTop w:val="0"/>
      <w:marBottom w:val="0"/>
      <w:divBdr>
        <w:top w:val="none" w:sz="0" w:space="0" w:color="auto"/>
        <w:left w:val="none" w:sz="0" w:space="0" w:color="auto"/>
        <w:bottom w:val="none" w:sz="0" w:space="0" w:color="auto"/>
        <w:right w:val="none" w:sz="0" w:space="0" w:color="auto"/>
      </w:divBdr>
    </w:div>
    <w:div w:id="251859182">
      <w:bodyDiv w:val="1"/>
      <w:marLeft w:val="0"/>
      <w:marRight w:val="0"/>
      <w:marTop w:val="0"/>
      <w:marBottom w:val="0"/>
      <w:divBdr>
        <w:top w:val="none" w:sz="0" w:space="0" w:color="auto"/>
        <w:left w:val="none" w:sz="0" w:space="0" w:color="auto"/>
        <w:bottom w:val="none" w:sz="0" w:space="0" w:color="auto"/>
        <w:right w:val="none" w:sz="0" w:space="0" w:color="auto"/>
      </w:divBdr>
    </w:div>
    <w:div w:id="270090730">
      <w:bodyDiv w:val="1"/>
      <w:marLeft w:val="0"/>
      <w:marRight w:val="0"/>
      <w:marTop w:val="0"/>
      <w:marBottom w:val="0"/>
      <w:divBdr>
        <w:top w:val="none" w:sz="0" w:space="0" w:color="auto"/>
        <w:left w:val="none" w:sz="0" w:space="0" w:color="auto"/>
        <w:bottom w:val="none" w:sz="0" w:space="0" w:color="auto"/>
        <w:right w:val="none" w:sz="0" w:space="0" w:color="auto"/>
      </w:divBdr>
    </w:div>
    <w:div w:id="382682846">
      <w:bodyDiv w:val="1"/>
      <w:marLeft w:val="0"/>
      <w:marRight w:val="0"/>
      <w:marTop w:val="0"/>
      <w:marBottom w:val="0"/>
      <w:divBdr>
        <w:top w:val="none" w:sz="0" w:space="0" w:color="auto"/>
        <w:left w:val="none" w:sz="0" w:space="0" w:color="auto"/>
        <w:bottom w:val="none" w:sz="0" w:space="0" w:color="auto"/>
        <w:right w:val="none" w:sz="0" w:space="0" w:color="auto"/>
      </w:divBdr>
    </w:div>
    <w:div w:id="548030114">
      <w:bodyDiv w:val="1"/>
      <w:marLeft w:val="0"/>
      <w:marRight w:val="0"/>
      <w:marTop w:val="0"/>
      <w:marBottom w:val="0"/>
      <w:divBdr>
        <w:top w:val="none" w:sz="0" w:space="0" w:color="auto"/>
        <w:left w:val="none" w:sz="0" w:space="0" w:color="auto"/>
        <w:bottom w:val="none" w:sz="0" w:space="0" w:color="auto"/>
        <w:right w:val="none" w:sz="0" w:space="0" w:color="auto"/>
      </w:divBdr>
    </w:div>
    <w:div w:id="556088459">
      <w:bodyDiv w:val="1"/>
      <w:marLeft w:val="0"/>
      <w:marRight w:val="0"/>
      <w:marTop w:val="0"/>
      <w:marBottom w:val="0"/>
      <w:divBdr>
        <w:top w:val="none" w:sz="0" w:space="0" w:color="auto"/>
        <w:left w:val="none" w:sz="0" w:space="0" w:color="auto"/>
        <w:bottom w:val="none" w:sz="0" w:space="0" w:color="auto"/>
        <w:right w:val="none" w:sz="0" w:space="0" w:color="auto"/>
      </w:divBdr>
    </w:div>
    <w:div w:id="691348242">
      <w:bodyDiv w:val="1"/>
      <w:marLeft w:val="0"/>
      <w:marRight w:val="0"/>
      <w:marTop w:val="0"/>
      <w:marBottom w:val="0"/>
      <w:divBdr>
        <w:top w:val="none" w:sz="0" w:space="0" w:color="auto"/>
        <w:left w:val="none" w:sz="0" w:space="0" w:color="auto"/>
        <w:bottom w:val="none" w:sz="0" w:space="0" w:color="auto"/>
        <w:right w:val="none" w:sz="0" w:space="0" w:color="auto"/>
      </w:divBdr>
    </w:div>
    <w:div w:id="794057425">
      <w:bodyDiv w:val="1"/>
      <w:marLeft w:val="0"/>
      <w:marRight w:val="0"/>
      <w:marTop w:val="0"/>
      <w:marBottom w:val="0"/>
      <w:divBdr>
        <w:top w:val="none" w:sz="0" w:space="0" w:color="auto"/>
        <w:left w:val="none" w:sz="0" w:space="0" w:color="auto"/>
        <w:bottom w:val="none" w:sz="0" w:space="0" w:color="auto"/>
        <w:right w:val="none" w:sz="0" w:space="0" w:color="auto"/>
      </w:divBdr>
    </w:div>
    <w:div w:id="814371893">
      <w:bodyDiv w:val="1"/>
      <w:marLeft w:val="0"/>
      <w:marRight w:val="0"/>
      <w:marTop w:val="0"/>
      <w:marBottom w:val="0"/>
      <w:divBdr>
        <w:top w:val="none" w:sz="0" w:space="0" w:color="auto"/>
        <w:left w:val="none" w:sz="0" w:space="0" w:color="auto"/>
        <w:bottom w:val="none" w:sz="0" w:space="0" w:color="auto"/>
        <w:right w:val="none" w:sz="0" w:space="0" w:color="auto"/>
      </w:divBdr>
    </w:div>
    <w:div w:id="872573213">
      <w:bodyDiv w:val="1"/>
      <w:marLeft w:val="0"/>
      <w:marRight w:val="0"/>
      <w:marTop w:val="0"/>
      <w:marBottom w:val="0"/>
      <w:divBdr>
        <w:top w:val="none" w:sz="0" w:space="0" w:color="auto"/>
        <w:left w:val="none" w:sz="0" w:space="0" w:color="auto"/>
        <w:bottom w:val="none" w:sz="0" w:space="0" w:color="auto"/>
        <w:right w:val="none" w:sz="0" w:space="0" w:color="auto"/>
      </w:divBdr>
    </w:div>
    <w:div w:id="904069927">
      <w:bodyDiv w:val="1"/>
      <w:marLeft w:val="0"/>
      <w:marRight w:val="0"/>
      <w:marTop w:val="0"/>
      <w:marBottom w:val="0"/>
      <w:divBdr>
        <w:top w:val="none" w:sz="0" w:space="0" w:color="auto"/>
        <w:left w:val="none" w:sz="0" w:space="0" w:color="auto"/>
        <w:bottom w:val="none" w:sz="0" w:space="0" w:color="auto"/>
        <w:right w:val="none" w:sz="0" w:space="0" w:color="auto"/>
      </w:divBdr>
    </w:div>
    <w:div w:id="935669626">
      <w:bodyDiv w:val="1"/>
      <w:marLeft w:val="0"/>
      <w:marRight w:val="0"/>
      <w:marTop w:val="0"/>
      <w:marBottom w:val="0"/>
      <w:divBdr>
        <w:top w:val="none" w:sz="0" w:space="0" w:color="auto"/>
        <w:left w:val="none" w:sz="0" w:space="0" w:color="auto"/>
        <w:bottom w:val="none" w:sz="0" w:space="0" w:color="auto"/>
        <w:right w:val="none" w:sz="0" w:space="0" w:color="auto"/>
      </w:divBdr>
    </w:div>
    <w:div w:id="1081178937">
      <w:bodyDiv w:val="1"/>
      <w:marLeft w:val="0"/>
      <w:marRight w:val="0"/>
      <w:marTop w:val="0"/>
      <w:marBottom w:val="0"/>
      <w:divBdr>
        <w:top w:val="none" w:sz="0" w:space="0" w:color="auto"/>
        <w:left w:val="none" w:sz="0" w:space="0" w:color="auto"/>
        <w:bottom w:val="none" w:sz="0" w:space="0" w:color="auto"/>
        <w:right w:val="none" w:sz="0" w:space="0" w:color="auto"/>
      </w:divBdr>
    </w:div>
    <w:div w:id="1127048732">
      <w:bodyDiv w:val="1"/>
      <w:marLeft w:val="0"/>
      <w:marRight w:val="0"/>
      <w:marTop w:val="0"/>
      <w:marBottom w:val="0"/>
      <w:divBdr>
        <w:top w:val="none" w:sz="0" w:space="0" w:color="auto"/>
        <w:left w:val="none" w:sz="0" w:space="0" w:color="auto"/>
        <w:bottom w:val="none" w:sz="0" w:space="0" w:color="auto"/>
        <w:right w:val="none" w:sz="0" w:space="0" w:color="auto"/>
      </w:divBdr>
    </w:div>
    <w:div w:id="1199930401">
      <w:bodyDiv w:val="1"/>
      <w:marLeft w:val="0"/>
      <w:marRight w:val="0"/>
      <w:marTop w:val="0"/>
      <w:marBottom w:val="0"/>
      <w:divBdr>
        <w:top w:val="none" w:sz="0" w:space="0" w:color="auto"/>
        <w:left w:val="none" w:sz="0" w:space="0" w:color="auto"/>
        <w:bottom w:val="none" w:sz="0" w:space="0" w:color="auto"/>
        <w:right w:val="none" w:sz="0" w:space="0" w:color="auto"/>
      </w:divBdr>
    </w:div>
    <w:div w:id="1229339648">
      <w:bodyDiv w:val="1"/>
      <w:marLeft w:val="0"/>
      <w:marRight w:val="0"/>
      <w:marTop w:val="0"/>
      <w:marBottom w:val="0"/>
      <w:divBdr>
        <w:top w:val="none" w:sz="0" w:space="0" w:color="auto"/>
        <w:left w:val="none" w:sz="0" w:space="0" w:color="auto"/>
        <w:bottom w:val="none" w:sz="0" w:space="0" w:color="auto"/>
        <w:right w:val="none" w:sz="0" w:space="0" w:color="auto"/>
      </w:divBdr>
    </w:div>
    <w:div w:id="1293635897">
      <w:bodyDiv w:val="1"/>
      <w:marLeft w:val="0"/>
      <w:marRight w:val="0"/>
      <w:marTop w:val="0"/>
      <w:marBottom w:val="0"/>
      <w:divBdr>
        <w:top w:val="none" w:sz="0" w:space="0" w:color="auto"/>
        <w:left w:val="none" w:sz="0" w:space="0" w:color="auto"/>
        <w:bottom w:val="none" w:sz="0" w:space="0" w:color="auto"/>
        <w:right w:val="none" w:sz="0" w:space="0" w:color="auto"/>
      </w:divBdr>
    </w:div>
    <w:div w:id="1319074182">
      <w:bodyDiv w:val="1"/>
      <w:marLeft w:val="0"/>
      <w:marRight w:val="0"/>
      <w:marTop w:val="0"/>
      <w:marBottom w:val="0"/>
      <w:divBdr>
        <w:top w:val="none" w:sz="0" w:space="0" w:color="auto"/>
        <w:left w:val="none" w:sz="0" w:space="0" w:color="auto"/>
        <w:bottom w:val="none" w:sz="0" w:space="0" w:color="auto"/>
        <w:right w:val="none" w:sz="0" w:space="0" w:color="auto"/>
      </w:divBdr>
    </w:div>
    <w:div w:id="1331445274">
      <w:bodyDiv w:val="1"/>
      <w:marLeft w:val="0"/>
      <w:marRight w:val="0"/>
      <w:marTop w:val="0"/>
      <w:marBottom w:val="0"/>
      <w:divBdr>
        <w:top w:val="none" w:sz="0" w:space="0" w:color="auto"/>
        <w:left w:val="none" w:sz="0" w:space="0" w:color="auto"/>
        <w:bottom w:val="none" w:sz="0" w:space="0" w:color="auto"/>
        <w:right w:val="none" w:sz="0" w:space="0" w:color="auto"/>
      </w:divBdr>
    </w:div>
    <w:div w:id="1357316234">
      <w:bodyDiv w:val="1"/>
      <w:marLeft w:val="0"/>
      <w:marRight w:val="0"/>
      <w:marTop w:val="0"/>
      <w:marBottom w:val="0"/>
      <w:divBdr>
        <w:top w:val="none" w:sz="0" w:space="0" w:color="auto"/>
        <w:left w:val="none" w:sz="0" w:space="0" w:color="auto"/>
        <w:bottom w:val="none" w:sz="0" w:space="0" w:color="auto"/>
        <w:right w:val="none" w:sz="0" w:space="0" w:color="auto"/>
      </w:divBdr>
    </w:div>
    <w:div w:id="1415399751">
      <w:bodyDiv w:val="1"/>
      <w:marLeft w:val="0"/>
      <w:marRight w:val="0"/>
      <w:marTop w:val="0"/>
      <w:marBottom w:val="0"/>
      <w:divBdr>
        <w:top w:val="none" w:sz="0" w:space="0" w:color="auto"/>
        <w:left w:val="none" w:sz="0" w:space="0" w:color="auto"/>
        <w:bottom w:val="none" w:sz="0" w:space="0" w:color="auto"/>
        <w:right w:val="none" w:sz="0" w:space="0" w:color="auto"/>
      </w:divBdr>
    </w:div>
    <w:div w:id="1426263777">
      <w:bodyDiv w:val="1"/>
      <w:marLeft w:val="0"/>
      <w:marRight w:val="0"/>
      <w:marTop w:val="0"/>
      <w:marBottom w:val="0"/>
      <w:divBdr>
        <w:top w:val="none" w:sz="0" w:space="0" w:color="auto"/>
        <w:left w:val="none" w:sz="0" w:space="0" w:color="auto"/>
        <w:bottom w:val="none" w:sz="0" w:space="0" w:color="auto"/>
        <w:right w:val="none" w:sz="0" w:space="0" w:color="auto"/>
      </w:divBdr>
    </w:div>
    <w:div w:id="1528057702">
      <w:bodyDiv w:val="1"/>
      <w:marLeft w:val="0"/>
      <w:marRight w:val="0"/>
      <w:marTop w:val="0"/>
      <w:marBottom w:val="0"/>
      <w:divBdr>
        <w:top w:val="none" w:sz="0" w:space="0" w:color="auto"/>
        <w:left w:val="none" w:sz="0" w:space="0" w:color="auto"/>
        <w:bottom w:val="none" w:sz="0" w:space="0" w:color="auto"/>
        <w:right w:val="none" w:sz="0" w:space="0" w:color="auto"/>
      </w:divBdr>
    </w:div>
    <w:div w:id="1583568994">
      <w:bodyDiv w:val="1"/>
      <w:marLeft w:val="0"/>
      <w:marRight w:val="0"/>
      <w:marTop w:val="0"/>
      <w:marBottom w:val="0"/>
      <w:divBdr>
        <w:top w:val="none" w:sz="0" w:space="0" w:color="auto"/>
        <w:left w:val="none" w:sz="0" w:space="0" w:color="auto"/>
        <w:bottom w:val="none" w:sz="0" w:space="0" w:color="auto"/>
        <w:right w:val="none" w:sz="0" w:space="0" w:color="auto"/>
      </w:divBdr>
    </w:div>
    <w:div w:id="1615795191">
      <w:bodyDiv w:val="1"/>
      <w:marLeft w:val="0"/>
      <w:marRight w:val="0"/>
      <w:marTop w:val="0"/>
      <w:marBottom w:val="0"/>
      <w:divBdr>
        <w:top w:val="none" w:sz="0" w:space="0" w:color="auto"/>
        <w:left w:val="none" w:sz="0" w:space="0" w:color="auto"/>
        <w:bottom w:val="none" w:sz="0" w:space="0" w:color="auto"/>
        <w:right w:val="none" w:sz="0" w:space="0" w:color="auto"/>
      </w:divBdr>
    </w:div>
    <w:div w:id="1617441581">
      <w:bodyDiv w:val="1"/>
      <w:marLeft w:val="0"/>
      <w:marRight w:val="0"/>
      <w:marTop w:val="0"/>
      <w:marBottom w:val="0"/>
      <w:divBdr>
        <w:top w:val="none" w:sz="0" w:space="0" w:color="auto"/>
        <w:left w:val="none" w:sz="0" w:space="0" w:color="auto"/>
        <w:bottom w:val="none" w:sz="0" w:space="0" w:color="auto"/>
        <w:right w:val="none" w:sz="0" w:space="0" w:color="auto"/>
      </w:divBdr>
    </w:div>
    <w:div w:id="1619290527">
      <w:bodyDiv w:val="1"/>
      <w:marLeft w:val="0"/>
      <w:marRight w:val="0"/>
      <w:marTop w:val="0"/>
      <w:marBottom w:val="0"/>
      <w:divBdr>
        <w:top w:val="none" w:sz="0" w:space="0" w:color="auto"/>
        <w:left w:val="none" w:sz="0" w:space="0" w:color="auto"/>
        <w:bottom w:val="none" w:sz="0" w:space="0" w:color="auto"/>
        <w:right w:val="none" w:sz="0" w:space="0" w:color="auto"/>
      </w:divBdr>
    </w:div>
    <w:div w:id="1644773090">
      <w:bodyDiv w:val="1"/>
      <w:marLeft w:val="0"/>
      <w:marRight w:val="0"/>
      <w:marTop w:val="0"/>
      <w:marBottom w:val="0"/>
      <w:divBdr>
        <w:top w:val="none" w:sz="0" w:space="0" w:color="auto"/>
        <w:left w:val="none" w:sz="0" w:space="0" w:color="auto"/>
        <w:bottom w:val="none" w:sz="0" w:space="0" w:color="auto"/>
        <w:right w:val="none" w:sz="0" w:space="0" w:color="auto"/>
      </w:divBdr>
    </w:div>
    <w:div w:id="1649090874">
      <w:bodyDiv w:val="1"/>
      <w:marLeft w:val="0"/>
      <w:marRight w:val="0"/>
      <w:marTop w:val="0"/>
      <w:marBottom w:val="0"/>
      <w:divBdr>
        <w:top w:val="none" w:sz="0" w:space="0" w:color="auto"/>
        <w:left w:val="none" w:sz="0" w:space="0" w:color="auto"/>
        <w:bottom w:val="none" w:sz="0" w:space="0" w:color="auto"/>
        <w:right w:val="none" w:sz="0" w:space="0" w:color="auto"/>
      </w:divBdr>
    </w:div>
    <w:div w:id="1726827769">
      <w:bodyDiv w:val="1"/>
      <w:marLeft w:val="0"/>
      <w:marRight w:val="0"/>
      <w:marTop w:val="0"/>
      <w:marBottom w:val="0"/>
      <w:divBdr>
        <w:top w:val="none" w:sz="0" w:space="0" w:color="auto"/>
        <w:left w:val="none" w:sz="0" w:space="0" w:color="auto"/>
        <w:bottom w:val="none" w:sz="0" w:space="0" w:color="auto"/>
        <w:right w:val="none" w:sz="0" w:space="0" w:color="auto"/>
      </w:divBdr>
    </w:div>
    <w:div w:id="1880777729">
      <w:bodyDiv w:val="1"/>
      <w:marLeft w:val="0"/>
      <w:marRight w:val="0"/>
      <w:marTop w:val="0"/>
      <w:marBottom w:val="0"/>
      <w:divBdr>
        <w:top w:val="none" w:sz="0" w:space="0" w:color="auto"/>
        <w:left w:val="none" w:sz="0" w:space="0" w:color="auto"/>
        <w:bottom w:val="none" w:sz="0" w:space="0" w:color="auto"/>
        <w:right w:val="none" w:sz="0" w:space="0" w:color="auto"/>
      </w:divBdr>
    </w:div>
    <w:div w:id="1978336749">
      <w:bodyDiv w:val="1"/>
      <w:marLeft w:val="0"/>
      <w:marRight w:val="0"/>
      <w:marTop w:val="0"/>
      <w:marBottom w:val="0"/>
      <w:divBdr>
        <w:top w:val="none" w:sz="0" w:space="0" w:color="auto"/>
        <w:left w:val="none" w:sz="0" w:space="0" w:color="auto"/>
        <w:bottom w:val="none" w:sz="0" w:space="0" w:color="auto"/>
        <w:right w:val="none" w:sz="0" w:space="0" w:color="auto"/>
      </w:divBdr>
    </w:div>
    <w:div w:id="197933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544E9-003A-44E6-BA73-D54003098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1035</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dc:creator>
  <cp:keywords/>
  <dc:description/>
  <cp:lastModifiedBy>Nayan Shivhare</cp:lastModifiedBy>
  <cp:revision>2</cp:revision>
  <dcterms:created xsi:type="dcterms:W3CDTF">2021-04-18T05:05:00Z</dcterms:created>
  <dcterms:modified xsi:type="dcterms:W3CDTF">2021-04-18T05:05:00Z</dcterms:modified>
</cp:coreProperties>
</file>